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03AA" w:rsidRDefault="003D2B7F" w:rsidP="003D2B7F">
      <w:pPr>
        <w:pStyle w:val="Heading1"/>
      </w:pPr>
      <w:bookmarkStart w:id="0" w:name="_GoBack"/>
      <w:bookmarkEnd w:id="0"/>
      <w:r>
        <w:t>Chap 1</w:t>
      </w:r>
    </w:p>
    <w:p w:rsidR="003D2B7F" w:rsidRDefault="003D2B7F">
      <w:r>
        <w:t>Useful link</w:t>
      </w:r>
    </w:p>
    <w:p w:rsidR="003D2B7F" w:rsidRDefault="00414387">
      <w:hyperlink r:id="rId4" w:history="1">
        <w:r w:rsidR="003D2B7F">
          <w:rPr>
            <w:rStyle w:val="Hyperlink"/>
          </w:rPr>
          <w:t>https://matplotlib.org/gallery.html</w:t>
        </w:r>
      </w:hyperlink>
    </w:p>
    <w:p w:rsidR="003D2B7F" w:rsidRDefault="003D2B7F"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LINPAK L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inear 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A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lgebra 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Pack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age</w:t>
      </w:r>
    </w:p>
    <w:p w:rsidR="003D2B7F" w:rsidRDefault="003D2B7F"/>
    <w:sectPr w:rsidR="003D2B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2MDY3MbAwNDQwMDdT0lEKTi0uzszPAykwqgUA8sJUYCwAAAA="/>
  </w:docVars>
  <w:rsids>
    <w:rsidRoot w:val="001B1EC8"/>
    <w:rsid w:val="00005F79"/>
    <w:rsid w:val="00011156"/>
    <w:rsid w:val="00020932"/>
    <w:rsid w:val="00026AD2"/>
    <w:rsid w:val="00027720"/>
    <w:rsid w:val="00041ACF"/>
    <w:rsid w:val="0004665E"/>
    <w:rsid w:val="0005023B"/>
    <w:rsid w:val="00050DBE"/>
    <w:rsid w:val="00057B04"/>
    <w:rsid w:val="00061BCC"/>
    <w:rsid w:val="000623BB"/>
    <w:rsid w:val="000869E9"/>
    <w:rsid w:val="000B5D5D"/>
    <w:rsid w:val="000C1808"/>
    <w:rsid w:val="000D5BB8"/>
    <w:rsid w:val="000E0650"/>
    <w:rsid w:val="000E6F0D"/>
    <w:rsid w:val="000F7481"/>
    <w:rsid w:val="001112C7"/>
    <w:rsid w:val="001126EA"/>
    <w:rsid w:val="001249EB"/>
    <w:rsid w:val="001262BC"/>
    <w:rsid w:val="001324E0"/>
    <w:rsid w:val="00143A19"/>
    <w:rsid w:val="0015299C"/>
    <w:rsid w:val="00166CE0"/>
    <w:rsid w:val="0017120E"/>
    <w:rsid w:val="001813E4"/>
    <w:rsid w:val="001878F4"/>
    <w:rsid w:val="001950A6"/>
    <w:rsid w:val="00196298"/>
    <w:rsid w:val="001A606C"/>
    <w:rsid w:val="001B1EC8"/>
    <w:rsid w:val="001B3B15"/>
    <w:rsid w:val="001E009E"/>
    <w:rsid w:val="001F0E6C"/>
    <w:rsid w:val="00212777"/>
    <w:rsid w:val="00220B9E"/>
    <w:rsid w:val="002215D9"/>
    <w:rsid w:val="00221FAD"/>
    <w:rsid w:val="00224A57"/>
    <w:rsid w:val="00231326"/>
    <w:rsid w:val="0023542B"/>
    <w:rsid w:val="0028718A"/>
    <w:rsid w:val="002B4D89"/>
    <w:rsid w:val="002E1E31"/>
    <w:rsid w:val="002E2C03"/>
    <w:rsid w:val="002F7C44"/>
    <w:rsid w:val="003028FF"/>
    <w:rsid w:val="00311150"/>
    <w:rsid w:val="00314022"/>
    <w:rsid w:val="0033671B"/>
    <w:rsid w:val="00347ED0"/>
    <w:rsid w:val="003727BF"/>
    <w:rsid w:val="00384DD6"/>
    <w:rsid w:val="00395AA6"/>
    <w:rsid w:val="003A6F18"/>
    <w:rsid w:val="003C6A48"/>
    <w:rsid w:val="003D2B7F"/>
    <w:rsid w:val="003D5A53"/>
    <w:rsid w:val="003D6D2E"/>
    <w:rsid w:val="003E0857"/>
    <w:rsid w:val="003E1C30"/>
    <w:rsid w:val="00401897"/>
    <w:rsid w:val="00414387"/>
    <w:rsid w:val="00415A56"/>
    <w:rsid w:val="004170F2"/>
    <w:rsid w:val="00425BB0"/>
    <w:rsid w:val="00427F83"/>
    <w:rsid w:val="00450516"/>
    <w:rsid w:val="00465792"/>
    <w:rsid w:val="00487C78"/>
    <w:rsid w:val="00492974"/>
    <w:rsid w:val="004A76A8"/>
    <w:rsid w:val="004B28C7"/>
    <w:rsid w:val="004B40E3"/>
    <w:rsid w:val="004E4AAD"/>
    <w:rsid w:val="004E4C1C"/>
    <w:rsid w:val="004F4579"/>
    <w:rsid w:val="00504645"/>
    <w:rsid w:val="0052461D"/>
    <w:rsid w:val="00536B84"/>
    <w:rsid w:val="00546398"/>
    <w:rsid w:val="00581178"/>
    <w:rsid w:val="005864CD"/>
    <w:rsid w:val="005947E6"/>
    <w:rsid w:val="005964CB"/>
    <w:rsid w:val="005A2DA9"/>
    <w:rsid w:val="005A32CB"/>
    <w:rsid w:val="005A5994"/>
    <w:rsid w:val="005B455B"/>
    <w:rsid w:val="005B592F"/>
    <w:rsid w:val="005D24C1"/>
    <w:rsid w:val="005E14F1"/>
    <w:rsid w:val="005E28AE"/>
    <w:rsid w:val="006076AA"/>
    <w:rsid w:val="00615922"/>
    <w:rsid w:val="00636183"/>
    <w:rsid w:val="00636B56"/>
    <w:rsid w:val="006372FB"/>
    <w:rsid w:val="0065039F"/>
    <w:rsid w:val="00653182"/>
    <w:rsid w:val="0065456E"/>
    <w:rsid w:val="006926DD"/>
    <w:rsid w:val="006935A8"/>
    <w:rsid w:val="006A10BF"/>
    <w:rsid w:val="006B47B6"/>
    <w:rsid w:val="006B47EC"/>
    <w:rsid w:val="006B7999"/>
    <w:rsid w:val="006C1DBC"/>
    <w:rsid w:val="006D15EE"/>
    <w:rsid w:val="006D1B14"/>
    <w:rsid w:val="00727DEE"/>
    <w:rsid w:val="00757140"/>
    <w:rsid w:val="007604AC"/>
    <w:rsid w:val="0078370A"/>
    <w:rsid w:val="00787990"/>
    <w:rsid w:val="007A2F1B"/>
    <w:rsid w:val="007B0874"/>
    <w:rsid w:val="007B1594"/>
    <w:rsid w:val="007E0C61"/>
    <w:rsid w:val="007E576A"/>
    <w:rsid w:val="008060DC"/>
    <w:rsid w:val="0084479C"/>
    <w:rsid w:val="00847809"/>
    <w:rsid w:val="00866132"/>
    <w:rsid w:val="00866D16"/>
    <w:rsid w:val="00872C6D"/>
    <w:rsid w:val="0087663A"/>
    <w:rsid w:val="008822B7"/>
    <w:rsid w:val="008834A1"/>
    <w:rsid w:val="00887151"/>
    <w:rsid w:val="00895C72"/>
    <w:rsid w:val="008C1C59"/>
    <w:rsid w:val="008D20AD"/>
    <w:rsid w:val="008D259D"/>
    <w:rsid w:val="008F1754"/>
    <w:rsid w:val="009019F5"/>
    <w:rsid w:val="0090789F"/>
    <w:rsid w:val="00907D65"/>
    <w:rsid w:val="009211FB"/>
    <w:rsid w:val="00924CD9"/>
    <w:rsid w:val="0092577E"/>
    <w:rsid w:val="009420A5"/>
    <w:rsid w:val="00943793"/>
    <w:rsid w:val="0095544C"/>
    <w:rsid w:val="00956A13"/>
    <w:rsid w:val="009702C9"/>
    <w:rsid w:val="00972ABC"/>
    <w:rsid w:val="0098293A"/>
    <w:rsid w:val="009B7976"/>
    <w:rsid w:val="009C689C"/>
    <w:rsid w:val="00A030F2"/>
    <w:rsid w:val="00A14CCA"/>
    <w:rsid w:val="00A211C9"/>
    <w:rsid w:val="00A21F63"/>
    <w:rsid w:val="00A25CED"/>
    <w:rsid w:val="00A33C68"/>
    <w:rsid w:val="00A376F8"/>
    <w:rsid w:val="00A404FA"/>
    <w:rsid w:val="00A67030"/>
    <w:rsid w:val="00A76AAB"/>
    <w:rsid w:val="00A81564"/>
    <w:rsid w:val="00A94841"/>
    <w:rsid w:val="00A9494A"/>
    <w:rsid w:val="00AA7BDC"/>
    <w:rsid w:val="00AB1818"/>
    <w:rsid w:val="00AB3D75"/>
    <w:rsid w:val="00AE3AFD"/>
    <w:rsid w:val="00AF11B6"/>
    <w:rsid w:val="00AF4C7C"/>
    <w:rsid w:val="00B05F49"/>
    <w:rsid w:val="00B25119"/>
    <w:rsid w:val="00B259DB"/>
    <w:rsid w:val="00B27AD8"/>
    <w:rsid w:val="00B322FD"/>
    <w:rsid w:val="00B33866"/>
    <w:rsid w:val="00B54726"/>
    <w:rsid w:val="00B5515D"/>
    <w:rsid w:val="00B70B50"/>
    <w:rsid w:val="00B8438E"/>
    <w:rsid w:val="00B85717"/>
    <w:rsid w:val="00B95D92"/>
    <w:rsid w:val="00B96637"/>
    <w:rsid w:val="00BA1376"/>
    <w:rsid w:val="00BA6842"/>
    <w:rsid w:val="00BA6CA3"/>
    <w:rsid w:val="00BB20A4"/>
    <w:rsid w:val="00BC5C99"/>
    <w:rsid w:val="00BD1219"/>
    <w:rsid w:val="00C03949"/>
    <w:rsid w:val="00C16121"/>
    <w:rsid w:val="00C45B64"/>
    <w:rsid w:val="00C74495"/>
    <w:rsid w:val="00C817B4"/>
    <w:rsid w:val="00C93984"/>
    <w:rsid w:val="00C97F83"/>
    <w:rsid w:val="00CA463A"/>
    <w:rsid w:val="00CB15D9"/>
    <w:rsid w:val="00CB5A08"/>
    <w:rsid w:val="00CB6BA1"/>
    <w:rsid w:val="00CC0AB0"/>
    <w:rsid w:val="00CC2276"/>
    <w:rsid w:val="00CC398D"/>
    <w:rsid w:val="00CF26B4"/>
    <w:rsid w:val="00CF4904"/>
    <w:rsid w:val="00D23A41"/>
    <w:rsid w:val="00D242B3"/>
    <w:rsid w:val="00D30D09"/>
    <w:rsid w:val="00D31450"/>
    <w:rsid w:val="00D517C8"/>
    <w:rsid w:val="00D53066"/>
    <w:rsid w:val="00D556A1"/>
    <w:rsid w:val="00D8033C"/>
    <w:rsid w:val="00D97BD9"/>
    <w:rsid w:val="00DC07D6"/>
    <w:rsid w:val="00DC684D"/>
    <w:rsid w:val="00DC7AD0"/>
    <w:rsid w:val="00DD12A5"/>
    <w:rsid w:val="00DE12BF"/>
    <w:rsid w:val="00E250E3"/>
    <w:rsid w:val="00E350E9"/>
    <w:rsid w:val="00E4122B"/>
    <w:rsid w:val="00E43047"/>
    <w:rsid w:val="00E5226A"/>
    <w:rsid w:val="00E6365B"/>
    <w:rsid w:val="00E7064E"/>
    <w:rsid w:val="00E76077"/>
    <w:rsid w:val="00E80C49"/>
    <w:rsid w:val="00E80D36"/>
    <w:rsid w:val="00EA2D9C"/>
    <w:rsid w:val="00EA46E2"/>
    <w:rsid w:val="00EB0B51"/>
    <w:rsid w:val="00EB3BDF"/>
    <w:rsid w:val="00EB5197"/>
    <w:rsid w:val="00ED3D7B"/>
    <w:rsid w:val="00ED55FC"/>
    <w:rsid w:val="00F171E2"/>
    <w:rsid w:val="00F37C03"/>
    <w:rsid w:val="00F45330"/>
    <w:rsid w:val="00F81870"/>
    <w:rsid w:val="00FA0B8C"/>
    <w:rsid w:val="00FB14B0"/>
    <w:rsid w:val="00FB2193"/>
    <w:rsid w:val="00FD607C"/>
    <w:rsid w:val="00FD720D"/>
    <w:rsid w:val="00FE3BAE"/>
    <w:rsid w:val="00FF4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D41C57-CF29-4CE3-BD5C-E11926527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2B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D2B7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D2B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atplotlib.org/galler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Bui</dc:creator>
  <cp:keywords/>
  <dc:description/>
  <cp:lastModifiedBy>Dai Bui</cp:lastModifiedBy>
  <cp:revision>2</cp:revision>
  <dcterms:created xsi:type="dcterms:W3CDTF">2019-09-08T03:18:00Z</dcterms:created>
  <dcterms:modified xsi:type="dcterms:W3CDTF">2019-09-08T03:18:00Z</dcterms:modified>
</cp:coreProperties>
</file>